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w วันนี้ไม่ได้ยินนะคะ บทที่ 5 ใกล้แล้วใกล้เริ่มจะได้สร้างเว็บไซต์แล้ว 4ก่อนที่จะสร้างได้เราก็ต้องมาคุยกันเรื่อง การวาง โครงสร้าง 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 นะคะ ให้เป็นที่รู้จัก อย่างทั่วถึงแล้วก็ทั่วโลกเลยเพราะว่าอินเทอร์เน็ต 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ดไดๆดไ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ว่าเว็บ Dire</w:t>
      </w:r>
    </w:p>
    <w:p>
      <w:pPr>
        <w:pStyle w:val="BodyText"/>
      </w:pPr>
      <w:r>
        <w:t xml:space="preserve">[เสียงปรบมือ]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่่่่่่่่่าาทเว็บไซต์ขอแหฟแหฟแงเราได้ด้วยหรือบ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่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</w:t>
      </w:r>
    </w:p>
    <w:p>
      <w:pPr>
        <w:pStyle w:val="BodyText"/>
      </w:pPr>
      <w:r>
        <w:t xml:space="preserve">[เสียงปรบมือ]น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นวนมากากะ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ปรปผอะจำทาแหฟหอฟหอฟ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ยนะคะ เวลามันก็จะติดตามากกว่าหลักสูตรชื่อตัวเองก็ยังผิดซึ่งถ้าเรา 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เมาส์ออาจจะสอบถามผ่านเว็บไซต์นะคะ ผ่านทางแชทบ</w:t>
      </w:r>
    </w:p>
    <w:p>
      <w:pPr>
        <w:pStyle w:val="BodyText"/>
      </w:pPr>
      <w:r>
        <w:t xml:space="preserve">[เสียงดนตรี]อทหรือผ่า</w:t>
      </w:r>
    </w:p>
    <w:p>
      <w:pPr>
        <w:pStyle w:val="BodyText"/>
      </w:pPr>
      <w:r>
        <w:t xml:space="preserve">[เสียงหัวเราะ]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aaaaa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วโลกเลยเพราะว่าอิ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เทอร์เน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ตแน่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ๆขายสินค้า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7-17T06:45:24Z</dcterms:created>
  <dcterms:modified xsi:type="dcterms:W3CDTF">2023-07-17T06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กรกฎาคม 2566 เวลา 08.33 น.</vt:lpwstr>
  </property>
  <property fmtid="{D5CDD505-2E9C-101B-9397-08002B2CF9AE}" pid="3" name="subtitle">
    <vt:lpwstr/>
  </property>
</Properties>
</file>